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EXPT -7</w:t>
      </w:r>
    </w:p>
    <w:p w14:paraId="00000002" w14:textId="77777777" w:rsidR="00FC2DC0" w:rsidRDefault="00FC2DC0">
      <w:pPr>
        <w:spacing w:after="0" w:line="240" w:lineRule="auto"/>
        <w:rPr>
          <w:rFonts w:ascii="Courier New" w:eastAsia="Courier New" w:hAnsi="Courier New" w:cs="Courier New"/>
          <w:b/>
        </w:rPr>
      </w:pPr>
    </w:p>
    <w:p w14:paraId="00000004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1</w:t>
      </w:r>
    </w:p>
    <w:p w14:paraId="00000005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SELECT product_no , qty_desc</w:t>
      </w:r>
    </w:p>
    <w:p w14:paraId="00000006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FROM sales_order_details</w:t>
      </w:r>
    </w:p>
    <w:p w14:paraId="00000007" w14:textId="28BE3D1E" w:rsidR="00FC2DC0" w:rsidRDefault="00CF027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NOT</w:t>
      </w:r>
      <w:r w:rsidR="00B056C4">
        <w:rPr>
          <w:color w:val="000000"/>
        </w:rPr>
        <w:t xml:space="preserve"> EXISTS </w:t>
      </w:r>
    </w:p>
    <w:p w14:paraId="00000008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(SELECT * </w:t>
      </w:r>
    </w:p>
    <w:p w14:paraId="00000009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 FROM cust_order</w:t>
      </w:r>
    </w:p>
    <w:p w14:paraId="0000000A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sales_order_details.order_no = cust_order.order_no);</w:t>
      </w:r>
    </w:p>
    <w:p w14:paraId="0000000B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2</w:t>
      </w:r>
    </w:p>
    <w:p w14:paraId="0000000C" w14:textId="0403158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SELECT cname</w:t>
      </w:r>
      <w:r>
        <w:rPr>
          <w:color w:val="000000"/>
        </w:rPr>
        <w:t xml:space="preserve">, address </w:t>
      </w:r>
    </w:p>
    <w:p w14:paraId="0000000D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FROM customer cross join cust_order cross join sales_order_details</w:t>
      </w:r>
    </w:p>
    <w:p w14:paraId="0000000E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customer.cid = cust_order.cid AND cust_order.order_no = sales_order_details.order_no AND cust_order.order_no = '101' ;</w:t>
      </w:r>
    </w:p>
    <w:p w14:paraId="0000000F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3</w:t>
      </w:r>
    </w:p>
    <w:p w14:paraId="00000010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SELECT distinct cname</w:t>
      </w:r>
    </w:p>
    <w:p w14:paraId="00000011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FROM customer cross join cust_order cross join sales_order_details</w:t>
      </w:r>
    </w:p>
    <w:p w14:paraId="00000012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customer.cid = cust_order.cid AND cust_order.order_no = sales_order_details.order_no</w:t>
      </w:r>
    </w:p>
    <w:p w14:paraId="00000013" w14:textId="07950970" w:rsidR="00FC2DC0" w:rsidRDefault="00941CF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A</w:t>
      </w:r>
      <w:r w:rsidR="00B056C4">
        <w:rPr>
          <w:color w:val="000000"/>
        </w:rPr>
        <w:t>nd</w:t>
      </w:r>
      <w:r>
        <w:rPr>
          <w:color w:val="000000"/>
        </w:rPr>
        <w:t xml:space="preserve"> </w:t>
      </w:r>
      <w:r w:rsidR="00B056C4">
        <w:rPr>
          <w:color w:val="000000"/>
        </w:rPr>
        <w:t>extract</w:t>
      </w:r>
      <w:r w:rsidR="00B056C4">
        <w:rPr>
          <w:color w:val="000000"/>
        </w:rPr>
        <w:t>(</w:t>
      </w:r>
      <w:r w:rsidR="00B056C4">
        <w:rPr>
          <w:color w:val="000000"/>
        </w:rPr>
        <w:t>month from</w:t>
      </w:r>
      <w:bookmarkStart w:id="0" w:name="_GoBack"/>
      <w:bookmarkEnd w:id="0"/>
      <w:r w:rsidR="00B056C4">
        <w:rPr>
          <w:color w:val="000000"/>
        </w:rPr>
        <w:t xml:space="preserve"> sales_order_details.order_date) &lt;= 5;</w:t>
      </w:r>
    </w:p>
    <w:p w14:paraId="00000014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--4 </w:t>
      </w:r>
    </w:p>
    <w:p w14:paraId="00000015" w14:textId="3C7F8AF8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SELECT </w:t>
      </w:r>
      <w:r w:rsidR="00F948F1">
        <w:rPr>
          <w:color w:val="000000"/>
        </w:rPr>
        <w:t>customer.cid,</w:t>
      </w:r>
      <w:r>
        <w:rPr>
          <w:color w:val="000000"/>
        </w:rPr>
        <w:t xml:space="preserve"> cname</w:t>
      </w:r>
    </w:p>
    <w:p w14:paraId="00000016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FROM </w:t>
      </w:r>
      <w:r>
        <w:rPr>
          <w:color w:val="000000"/>
        </w:rPr>
        <w:t>customer cross join cust_order cross join sales_order_details</w:t>
      </w:r>
    </w:p>
    <w:p w14:paraId="00000017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customer.cid = cust_order.cid AND cust_order.order_no = sales_order_details.order_no</w:t>
      </w:r>
    </w:p>
    <w:p w14:paraId="00000018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AND cust_order.order_no = '103'</w:t>
      </w:r>
    </w:p>
    <w:p w14:paraId="00000019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5</w:t>
      </w:r>
    </w:p>
    <w:p w14:paraId="0000001A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SELECT cname</w:t>
      </w:r>
    </w:p>
    <w:p w14:paraId="0000001B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FROM customer cross join cust_order cross join sales_o</w:t>
      </w:r>
      <w:r>
        <w:rPr>
          <w:color w:val="000000"/>
        </w:rPr>
        <w:t>rder_details</w:t>
      </w:r>
    </w:p>
    <w:p w14:paraId="0000001C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customer.cid = cust_order.cid AND cust_order.order_no = sales_order_details.order_no</w:t>
      </w:r>
    </w:p>
    <w:p w14:paraId="0000001D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AND sales_order_details.product_rate&gt; 50000</w:t>
      </w:r>
    </w:p>
    <w:p w14:paraId="0000001E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6</w:t>
      </w:r>
    </w:p>
    <w:p w14:paraId="0000001F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SELECT cname , sales_order_details.qty_desc , product_rate</w:t>
      </w:r>
    </w:p>
    <w:p w14:paraId="00000020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FROM customer cross join cust_order cross join sales_order_details</w:t>
      </w:r>
    </w:p>
    <w:p w14:paraId="00000021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customer.cid = cust_order.cid AND cust_order.order_no = sales_order_details.order_no</w:t>
      </w:r>
    </w:p>
    <w:p w14:paraId="00000022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AND customer.cname = 'Logan'</w:t>
      </w:r>
    </w:p>
    <w:p w14:paraId="00000023" w14:textId="77777777" w:rsidR="00FC2DC0" w:rsidRDefault="00FC2D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24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7</w:t>
      </w:r>
    </w:p>
    <w:p w14:paraId="00000025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SELEC</w:t>
      </w:r>
      <w:r>
        <w:rPr>
          <w:color w:val="000000"/>
        </w:rPr>
        <w:t>T product_no</w:t>
      </w:r>
    </w:p>
    <w:p w14:paraId="00000026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FROM sales_order_details</w:t>
      </w:r>
    </w:p>
    <w:p w14:paraId="00000027" w14:textId="1B0BB141" w:rsidR="00FC2DC0" w:rsidRDefault="00B7465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NOT</w:t>
      </w:r>
      <w:r w:rsidR="00B056C4">
        <w:rPr>
          <w:color w:val="000000"/>
        </w:rPr>
        <w:t xml:space="preserve"> EXISTS </w:t>
      </w:r>
    </w:p>
    <w:p w14:paraId="00000028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(SELECT * </w:t>
      </w:r>
    </w:p>
    <w:p w14:paraId="00000029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 FROM cust_order</w:t>
      </w:r>
    </w:p>
    <w:p w14:paraId="0000002A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sales_order_details.order_no = cust_order.order_no);</w:t>
      </w:r>
    </w:p>
    <w:p w14:paraId="0000002B" w14:textId="77777777" w:rsidR="00FC2DC0" w:rsidRDefault="00FC2D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2C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8</w:t>
      </w:r>
    </w:p>
    <w:p w14:paraId="0000002D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SELECT X.product_no , X.count , qty_desc FROM sales_order_details ,(</w:t>
      </w:r>
    </w:p>
    <w:p w14:paraId="0000002E" w14:textId="36566D51" w:rsidR="00FC2DC0" w:rsidRDefault="00B7465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SELECT sales</w:t>
      </w:r>
      <w:r w:rsidR="00B056C4">
        <w:rPr>
          <w:color w:val="000000"/>
        </w:rPr>
        <w:t>_order_details.product_no as "product_no", sum(qty_ordered) AS "count"</w:t>
      </w:r>
    </w:p>
    <w:p w14:paraId="0000002F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FROM customer cross join cust_order cross join sales_order_details</w:t>
      </w:r>
    </w:p>
    <w:p w14:paraId="00000030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WHERE customer.cid = cust_order.cid </w:t>
      </w:r>
      <w:r>
        <w:rPr>
          <w:color w:val="000000"/>
        </w:rPr>
        <w:t>AND cust_order.order_no = sales_order_details.order_no</w:t>
      </w:r>
    </w:p>
    <w:p w14:paraId="00000031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GROUP BY sales_order_details.product_no</w:t>
      </w:r>
    </w:p>
    <w:p w14:paraId="00000032" w14:textId="77777777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) AS X</w:t>
      </w:r>
    </w:p>
    <w:p w14:paraId="00000034" w14:textId="54C4726E" w:rsidR="00FC2DC0" w:rsidRDefault="00B056C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WHERE X.product_no = sales_order_details.product_no</w:t>
      </w:r>
      <w:bookmarkStart w:id="1" w:name="_gjdgxs" w:colFirst="0" w:colLast="0"/>
      <w:bookmarkEnd w:id="1"/>
    </w:p>
    <w:sectPr w:rsidR="00FC2DC0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zU2srAwMTSytLRQ0lEKTi0uzszPAykwrAUAZTolYSwAAAA="/>
  </w:docVars>
  <w:rsids>
    <w:rsidRoot w:val="00FC2DC0"/>
    <w:rsid w:val="003057CF"/>
    <w:rsid w:val="00941CF0"/>
    <w:rsid w:val="00B056C4"/>
    <w:rsid w:val="00B74652"/>
    <w:rsid w:val="00CF0273"/>
    <w:rsid w:val="00F948F1"/>
    <w:rsid w:val="00FC2D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515B7"/>
  <w15:docId w15:val="{BCC433C4-F1EC-4519-99F1-094AF5BFD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82</Words>
  <Characters>161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6</cp:revision>
  <dcterms:created xsi:type="dcterms:W3CDTF">2019-11-02T13:35:00Z</dcterms:created>
  <dcterms:modified xsi:type="dcterms:W3CDTF">2019-11-02T16:01:00Z</dcterms:modified>
</cp:coreProperties>
</file>